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-stack Software Developer • JavaScript • Python • React •</w:t>
      </w:r>
      <w:r>
        <w:rPr>
          <w:b/>
          <w:bCs/>
        </w:rPr>
        <w:t xml:space="preserve"> </w:t>
      </w:r>
      <w:r>
        <w:rPr>
          <w:b/>
          <w:bCs/>
        </w:rPr>
        <w:t xml:space="preserve">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</w:pPr>
      <w:hyperlink r:id="rId17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4"/>
        </w:numPr>
      </w:pPr>
      <w:hyperlink r:id="rId18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bookmarkEnd w:id="19"/>
    <w:bookmarkStart w:id="2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, Swagge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GitHub Actions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, Django,</w:t>
      </w:r>
      <w:r>
        <w:t xml:space="preserve"> </w:t>
      </w:r>
      <w:r>
        <w:t xml:space="preserve">Pand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20"/>
    <w:bookmarkStart w:id="31" w:name="personal-projects"/>
    <w:p>
      <w:pPr>
        <w:pStyle w:val="Heading2"/>
      </w:pPr>
      <w:r>
        <w:t xml:space="preserve">Personal Projects</w:t>
      </w:r>
    </w:p>
    <w:bookmarkStart w:id="22" w:name="X43ac37adb530b9ee268d166b6f496f734fad8c3"/>
    <w:p>
      <w:pPr>
        <w:pStyle w:val="Heading3"/>
      </w:pPr>
      <w:hyperlink r:id="rId21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22"/>
    <w:bookmarkStart w:id="24" w:name="clouddrift-node.js-cli-tool"/>
    <w:p>
      <w:pPr>
        <w:pStyle w:val="Heading3"/>
      </w:pPr>
      <w:hyperlink r:id="rId23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4"/>
    <w:bookmarkStart w:id="26" w:name="X4b683e5dd275ad89912d911e0a3bf525a1cef10"/>
    <w:p>
      <w:pPr>
        <w:pStyle w:val="Heading3"/>
      </w:pPr>
      <w:hyperlink r:id="rId25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6"/>
    <w:bookmarkStart w:id="28" w:name="harmonic-synthesizer-p5.sound-javascript"/>
    <w:p>
      <w:pPr>
        <w:pStyle w:val="Heading3"/>
      </w:pPr>
      <w:hyperlink r:id="rId27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8"/>
    <w:bookmarkStart w:id="30" w:name="tempest-zmk-firmware-hardware"/>
    <w:p>
      <w:pPr>
        <w:pStyle w:val="Heading3"/>
      </w:pPr>
      <w:hyperlink r:id="rId29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30"/>
    <w:bookmarkEnd w:id="31"/>
    <w:bookmarkStart w:id="3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3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18" Target="https://www.codecademy.com/profiles/thrly/certificates/ffd0f42cce1a44e9a0108b365047a0a6" TargetMode="External" /><Relationship Type="http://schemas.openxmlformats.org/officeDocument/2006/relationships/hyperlink" Id="rId17" Target="https://www.credly.com/badges/8f2ca183-49d2-426a-8483-cbdb8f4efdbd/public_url" TargetMode="External" /><Relationship Type="http://schemas.openxmlformats.org/officeDocument/2006/relationships/hyperlink" Id="rId32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18" Target="https://www.codecademy.com/profiles/thrly/certificates/ffd0f42cce1a44e9a0108b365047a0a6" TargetMode="External" /><Relationship Type="http://schemas.openxmlformats.org/officeDocument/2006/relationships/hyperlink" Id="rId17" Target="https://www.credly.com/badges/8f2ca183-49d2-426a-8483-cbdb8f4efdbd/public_url" TargetMode="External" /><Relationship Type="http://schemas.openxmlformats.org/officeDocument/2006/relationships/hyperlink" Id="rId32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7-05T11:59:39Z</dcterms:created>
  <dcterms:modified xsi:type="dcterms:W3CDTF">2025-07-05T11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